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Graphic Designer Internship Position | Marseille,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ity, Postal Code]</w:t>
      </w:r>
    </w:p>
    <w:bookmarkStart w:id="21" w:name="X2c7846e79203c0e48cc631fa9a0e9c9ccbf6ecc"/>
    <w:p>
      <w:pPr>
        <w:pStyle w:val="Heading2"/>
      </w:pPr>
      <w:r>
        <w:t xml:space="preserve">Subject: Application for Graphic Designer Internship Position</w:t>
      </w:r>
    </w:p>
    <w:p>
      <w:pPr>
        <w:pStyle w:val="FirstParagraph"/>
      </w:pPr>
      <w:r>
        <w:t xml:space="preserve">Dear [Hiring Manager Name or "Hiring Team"],</w:t>
      </w:r>
    </w:p>
    <w:p>
      <w:pPr>
        <w:pStyle w:val="BodyText"/>
      </w:pPr>
      <w:r>
        <w:t xml:space="preserve">I am writing to express my profound enthusiasm for the Graphic Designer Internship opportunity at your esteemed company in Marseille, France. As a dedicated design student currently pursuing my Bachelor's degree in Visual Communication at [Your University], I have meticulously followed your agency's innovative approach to visual storytelling through platforms like Instagram and Behance. Your recent campaign for [Mention Specific Project if known] resonated deeply with me – particularly how you integrated Marseille's vibrant cultural tapestry into digital narratives while maintaining brand cohesion. This internship represents the pivotal convergence of my academic rigor, creative passion, and unwavering commitment to contributing meaningfully to Marseille's dynamic design ecosystem.</w:t>
      </w:r>
    </w:p>
    <w:p>
      <w:pPr>
        <w:pStyle w:val="BodyText"/>
      </w:pPr>
      <w:r>
        <w:t xml:space="preserve">My journey as a Graphic Designer has been fundamentally shaped by an immersive exploration of visual languages across cultures. While studying in [Your Current City/Country], I completed advanced coursework in typography systems for multilingual audiences, branding strategy for multicultural markets, and digital animation techniques – all while maintaining a 3.8 GPA. However, it was my semester-long project researching Marseille's street art culture that ignited my genuine connection to this city. Collaborating with local artists from Le Panier district, I created a bilingual (French/English) visual guide documenting the evolution of graffiti as cultural preservation in Marseille – a project that not only earned departmental recognition but also deepened my understanding of how design serves community identity. This experience crystallized why I must pursue this internship specifically in France Marseille: not merely as a geographical location, but as an unparalleled living laboratory where Mediterranean aesthetics, North African influences, and contemporary French innovation collide to birth groundbreaking visual culture.</w:t>
      </w:r>
    </w:p>
    <w:p>
      <w:pPr>
        <w:pStyle w:val="BodyText"/>
      </w:pPr>
      <w:r>
        <w:t xml:space="preserve">My technical proficiency extends beyond industry-standard tools to encompass cultural contextualization – a critical skill for thriving in Marseille's creative landscape. I am fluent in Adobe Creative Suite (Photoshop, Illustrator, InDesign), proficient in Figma for collaborative design workflows, and possess foundational skills in motion graphics using After Effects. What distinguishes my approach is my intentional adaptation of these tools to regional nuances: I've developed a specialized color palette inspired by the ochre hues of Calanques coastline for a tourism client project, and created culturally resonant social media templates incorporating Provençal floral motifs for an organic food startup. In my most recent academic project, "Marseille Through the Lens," I designed an interactive digital archive using augmented reality to overlay historical visuals onto modern cityscapes – a concept directly relevant to your company's work with heritage brands like [Mention Local Brand if known]. This project required me to navigate French cultural sensitivity protocols and conduct ethnographic research within Marseille neighborhoods, proving my ability to engage authentically with local communities.</w:t>
      </w:r>
    </w:p>
    <w:p>
      <w:pPr>
        <w:pStyle w:val="BodyText"/>
      </w:pPr>
      <w:r>
        <w:t xml:space="preserve">What excites me most about this internship is the opportunity to contribute to your team's mission of elevating Marseille's visual identity on an international stage. Your agency has been instrumental in positioning [Mention Specific Local Event/Institution] as a global cultural destination through strategic design – a model I aspire to emulate. I am particularly drawn to how your projects balance contemporary minimalism with the rich textures of Mediterranean heritage, much like the way my personal portfolio integrates Catalan mosaic patterns with modern UI principles. Having lived in Marseille during my Erasmus+ exchange program last year (working remotely for [Mention Local Studio if applicable]), I've witnessed firsthand how local designers masterfully weave historical references into digital experiences – from the subtle use of 'bleu de Marseille' in branding to incorporating sun-bleached textures reminiscent of Old Port facades. This cultural fluency is not just a skill I possess; it's the very foundation upon which I build my creative decisions.</w:t>
      </w:r>
    </w:p>
    <w:p>
      <w:pPr>
        <w:pStyle w:val="BodyText"/>
      </w:pPr>
      <w:r>
        <w:t xml:space="preserve">My commitment to this opportunity extends beyond professional development – it reflects my long-term vision for contributing to France's creative economy. Having already mastered French at C1 level (DALF certification) and immersed myself in Marseille's social fabric through volunteer work with [Mention Local Organization], I am prepared to integrate seamlessly into your team from day one. I understand that success in this internship requires more than technical skill; it demands respect for local practices, an ability to collaborate across cultural divides, and a genuine passion for the city's artistic soul. My previous internship at [Previous Company] in [City] taught me how to thrive in multicultural creative environments – a skill directly transferable to working with Marseille's diverse international design community.</w:t>
      </w:r>
    </w:p>
    <w:p>
      <w:pPr>
        <w:pStyle w:val="BodyText"/>
      </w:pPr>
      <w:r>
        <w:t xml:space="preserve">I am eager to bring my unique perspective as a designer who not only speaks French fluently but also understands the visual language of Marseille. My portfolio (accessible at [Portfolio URL]) demonstrates projects like "Festival de la Musique Électronique" branding that incorporated traditional *samba* rhythms into visual patterns, and "La Cité de l'Économie" identity system inspired by the geometric artistry of Vieux-Port fish markets. Each project reflects my commitment to creating work that resonates authentically with Marseille's spirit while meeting international standards – precisely the balance your agency embodies.</w:t>
      </w:r>
    </w:p>
    <w:p>
      <w:pPr>
        <w:pStyle w:val="BodyText"/>
      </w:pPr>
      <w:r>
        <w:t xml:space="preserve">As a Graphic Designer deeply invested in the future of visual communication in France, I see this internship as the essential bridge between my academic foundation and professional contribution to Marseille's creative renaissance. I am particularly inspired by your team's recent work with [Specific Project] that transformed how visitors engage with Old Town heritage sites through AR – a project that mirrors my own passion for merging digital innovation with cultural preservation. I would be honored to contribute my skills in conceptual development, cross-cultural branding, and technical execution to your studio while learning from Marseille's most visionary design minds.</w:t>
      </w:r>
    </w:p>
    <w:p>
      <w:pPr>
        <w:pStyle w:val="BodyText"/>
      </w:pPr>
      <w:r>
        <w:t xml:space="preserve">Thank you for considering my application as part of your next generation of Graphic Designers in France Marseille. I have attached my portfolio, resume, and academic transcripts for your review. I am available at your convenience for an interview and would welcome the opportunity to discuss how my background in culturally responsive design aligns with your team's vision. The prospect of contributing to Marseille's creative landscape – where history breathes through every alleyway and innovation meets tradition – is a professional journey I am prepared to embrace wholeheartedly.</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Marseille</dc:title>
  <dc:creator/>
  <dc:language>en</dc:language>
  <cp:keywords/>
  <dcterms:created xsi:type="dcterms:W3CDTF">2026-07-21T00:34:21Z</dcterms:created>
  <dcterms:modified xsi:type="dcterms:W3CDTF">2026-07-21T00:34:21Z</dcterms:modified>
</cp:coreProperties>
</file>

<file path=docProps/custom.xml><?xml version="1.0" encoding="utf-8"?>
<Properties xmlns="http://schemas.openxmlformats.org/officeDocument/2006/custom-properties" xmlns:vt="http://schemas.openxmlformats.org/officeDocument/2006/docPropsVTypes"/>
</file>